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3380876"/>
        <w:docPartObj>
          <w:docPartGallery w:val="Cover Pages"/>
          <w:docPartUnique/>
        </w:docPartObj>
      </w:sdtPr>
      <w:sdtEndPr>
        <w:rPr>
          <w:i/>
          <w:iCs/>
          <w:sz w:val="32"/>
          <w:szCs w:val="32"/>
        </w:rPr>
      </w:sdtEndPr>
      <w:sdtContent>
        <w:p w14:paraId="4D1C6307" w14:textId="4B431659" w:rsidR="00BE6F62" w:rsidRDefault="00BE6F62">
          <w:r>
            <w:rPr>
              <w:noProof/>
            </w:rPr>
            <mc:AlternateContent>
              <mc:Choice Requires="wps">
                <w:drawing>
                  <wp:anchor distT="0" distB="0" distL="114300" distR="114300" simplePos="0" relativeHeight="251660288" behindDoc="0" locked="0" layoutInCell="1" allowOverlap="1" wp14:anchorId="550FD823" wp14:editId="5BE39353">
                    <wp:simplePos x="0" y="0"/>
                    <wp:positionH relativeFrom="margin">
                      <wp:posOffset>2609850</wp:posOffset>
                    </wp:positionH>
                    <wp:positionV relativeFrom="paragraph">
                      <wp:posOffset>6181535</wp:posOffset>
                    </wp:positionV>
                    <wp:extent cx="511175" cy="0"/>
                    <wp:effectExtent l="0" t="0" r="0" b="0"/>
                    <wp:wrapNone/>
                    <wp:docPr id="100"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0CB412E"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4497C479" wp14:editId="3FCB6211">
                    <wp:simplePos x="0" y="0"/>
                    <wp:positionH relativeFrom="page">
                      <wp:align>right</wp:align>
                    </wp:positionH>
                    <wp:positionV relativeFrom="paragraph">
                      <wp:posOffset>-914400</wp:posOffset>
                    </wp:positionV>
                    <wp:extent cx="7562850" cy="10125075"/>
                    <wp:effectExtent l="0" t="0" r="0" b="0"/>
                    <wp:wrapNone/>
                    <wp:docPr id="101"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102" name="Group 102"/>
                            <wpg:cNvGrpSpPr/>
                            <wpg:grpSpPr>
                              <a:xfrm>
                                <a:off x="0" y="0"/>
                                <a:ext cx="6861176" cy="1971690"/>
                                <a:chOff x="0" y="0"/>
                                <a:chExt cx="3509818" cy="993021"/>
                              </a:xfrm>
                            </wpg:grpSpPr>
                            <wps:wsp>
                              <wps:cNvPr id="103"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04" name="Group 104"/>
                            <wpg:cNvGrpSpPr>
                              <a:grpSpLocks noChangeAspect="1"/>
                            </wpg:cNvGrpSpPr>
                            <wpg:grpSpPr>
                              <a:xfrm>
                                <a:off x="2770899" y="1452345"/>
                                <a:ext cx="1319379" cy="1319373"/>
                                <a:chOff x="2770899" y="1452345"/>
                                <a:chExt cx="6350000" cy="6349974"/>
                              </a:xfrm>
                            </wpg:grpSpPr>
                            <wps:wsp>
                              <wps:cNvPr id="105"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106" name="Group 106"/>
                            <wpg:cNvGrpSpPr/>
                            <wpg:grpSpPr>
                              <a:xfrm>
                                <a:off x="3253685" y="4346401"/>
                                <a:ext cx="353806" cy="237889"/>
                                <a:chOff x="3253685" y="3018405"/>
                                <a:chExt cx="1930400" cy="1297940"/>
                              </a:xfrm>
                            </wpg:grpSpPr>
                            <wps:wsp>
                              <wps:cNvPr id="107"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108" name="Group 108"/>
                            <wpg:cNvGrpSpPr/>
                            <wpg:grpSpPr>
                              <a:xfrm>
                                <a:off x="1600352" y="3033976"/>
                                <a:ext cx="3724225" cy="1112110"/>
                                <a:chOff x="1604635" y="2982103"/>
                                <a:chExt cx="5471394" cy="1633836"/>
                              </a:xfrm>
                            </wpg:grpSpPr>
                            <wps:wsp>
                              <wps:cNvPr id="109" name="TextBox 9"/>
                              <wps:cNvSpPr txBox="1"/>
                              <wps:spPr>
                                <a:xfrm>
                                  <a:off x="1604635" y="2982103"/>
                                  <a:ext cx="5404298" cy="772441"/>
                                </a:xfrm>
                                <a:prstGeom prst="rect">
                                  <a:avLst/>
                                </a:prstGeom>
                              </wps:spPr>
                              <wps:txbx>
                                <w:txbxContent>
                                  <w:p w14:paraId="5A35CF08" w14:textId="0F93439C" w:rsidR="00BE6F62" w:rsidRDefault="00B1418E" w:rsidP="00725F90">
                                    <w:pPr>
                                      <w:spacing w:line="668" w:lineRule="exact"/>
                                      <w:jc w:val="center"/>
                                      <w:rPr>
                                        <w:rFonts w:ascii="Raleway Bold" w:hAnsi="Raleway Bold" w:hint="eastAsia"/>
                                        <w:color w:val="444440"/>
                                        <w:spacing w:val="58"/>
                                        <w:kern w:val="24"/>
                                        <w:sz w:val="58"/>
                                        <w:szCs w:val="58"/>
                                      </w:rPr>
                                    </w:pPr>
                                    <w:r w:rsidRPr="00B1418E">
                                      <w:rPr>
                                        <w:rFonts w:ascii="Raleway Bold" w:hAnsi="Raleway Bold"/>
                                        <w:color w:val="444440"/>
                                        <w:spacing w:val="58"/>
                                        <w:kern w:val="24"/>
                                        <w:sz w:val="58"/>
                                        <w:szCs w:val="58"/>
                                      </w:rPr>
                                      <w:t>JUDE</w:t>
                                    </w:r>
                                  </w:p>
                                </w:txbxContent>
                              </wps:txbx>
                              <wps:bodyPr wrap="square" lIns="0" tIns="0" rIns="0" bIns="0" rtlCol="0" anchor="t">
                                <a:noAutofit/>
                              </wps:bodyPr>
                            </wps:wsp>
                            <wps:wsp>
                              <wps:cNvPr id="110" name="TextBox 10"/>
                              <wps:cNvSpPr txBox="1"/>
                              <wps:spPr>
                                <a:xfrm>
                                  <a:off x="1671731" y="3806827"/>
                                  <a:ext cx="5404298" cy="809112"/>
                                </a:xfrm>
                                <a:prstGeom prst="rect">
                                  <a:avLst/>
                                </a:prstGeom>
                              </wps:spPr>
                              <wps:txbx>
                                <w:txbxContent>
                                  <w:p w14:paraId="5D545446" w14:textId="2EE539C4" w:rsidR="00BE6F62" w:rsidRPr="00D60C5A" w:rsidRDefault="004C26F7" w:rsidP="00D60C5A">
                                    <w:pPr>
                                      <w:jc w:val="center"/>
                                      <w:rPr>
                                        <w:i/>
                                        <w:iCs/>
                                        <w:sz w:val="32"/>
                                        <w:szCs w:val="32"/>
                                      </w:rPr>
                                    </w:pPr>
                                    <w:r w:rsidRPr="004C26F7">
                                      <w:rPr>
                                        <w:i/>
                                        <w:iCs/>
                                        <w:sz w:val="32"/>
                                        <w:szCs w:val="32"/>
                                      </w:rPr>
                                      <w:t>Defend the faith</w:t>
                                    </w:r>
                                  </w:p>
                                </w:txbxContent>
                              </wps:txbx>
                              <wps:bodyPr wrap="square" lIns="0" tIns="0" rIns="0" bIns="0" rtlCol="0" anchor="t">
                                <a:noAutofit/>
                              </wps:bodyPr>
                            </wps:wsp>
                          </wpg:grpSp>
                          <wpg:grpSp>
                            <wpg:cNvPr id="111" name="Group 111"/>
                            <wpg:cNvGrpSpPr/>
                            <wpg:grpSpPr>
                              <a:xfrm>
                                <a:off x="1126823" y="4798053"/>
                                <a:ext cx="4592303" cy="4612959"/>
                                <a:chOff x="908956" y="4544164"/>
                                <a:chExt cx="6746717" cy="6777052"/>
                              </a:xfrm>
                            </wpg:grpSpPr>
                            <wps:wsp>
                              <wps:cNvPr id="112" name="TextBox 12"/>
                              <wps:cNvSpPr txBox="1"/>
                              <wps:spPr>
                                <a:xfrm>
                                  <a:off x="1622879" y="4544164"/>
                                  <a:ext cx="5404298" cy="386221"/>
                                </a:xfrm>
                                <a:prstGeom prst="rect">
                                  <a:avLst/>
                                </a:prstGeom>
                              </wps:spPr>
                              <wps:txbx>
                                <w:txbxContent>
                                  <w:p w14:paraId="0731F0A1" w14:textId="77777777" w:rsidR="00BE6F62" w:rsidRPr="008E4002" w:rsidRDefault="00BE6F62"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1E8F2E2" w14:textId="77777777" w:rsidR="00BE6F62" w:rsidRPr="00D60C5A" w:rsidRDefault="00BE6F62"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113" name="TextBox 13"/>
                              <wps:cNvSpPr txBox="1"/>
                              <wps:spPr>
                                <a:xfrm>
                                  <a:off x="1604635" y="5137181"/>
                                  <a:ext cx="5404298" cy="386221"/>
                                </a:xfrm>
                                <a:prstGeom prst="rect">
                                  <a:avLst/>
                                </a:prstGeom>
                              </wps:spPr>
                              <wps:txbx>
                                <w:txbxContent>
                                  <w:p w14:paraId="00BA89E5" w14:textId="0A6A736E" w:rsidR="00BE6F62" w:rsidRPr="00EA4928" w:rsidRDefault="00AF62DD" w:rsidP="00857DFB">
                                    <w:pPr>
                                      <w:spacing w:line="254" w:lineRule="exact"/>
                                      <w:jc w:val="center"/>
                                      <w:rPr>
                                        <w:color w:val="444440"/>
                                        <w:spacing w:val="81"/>
                                        <w:kern w:val="24"/>
                                        <w:sz w:val="20"/>
                                        <w:szCs w:val="20"/>
                                      </w:rPr>
                                    </w:pPr>
                                    <w:r w:rsidRPr="00AF62DD">
                                      <w:rPr>
                                        <w:szCs w:val="24"/>
                                      </w:rPr>
                                      <w:t>65-80 AD</w:t>
                                    </w:r>
                                  </w:p>
                                </w:txbxContent>
                              </wps:txbx>
                              <wps:bodyPr wrap="square" lIns="0" tIns="0" rIns="0" bIns="0" rtlCol="0" anchor="t">
                                <a:noAutofit/>
                              </wps:bodyPr>
                            </wps:wsp>
                            <wps:wsp>
                              <wps:cNvPr id="114" name="TextBox 14"/>
                              <wps:cNvSpPr txBox="1"/>
                              <wps:spPr>
                                <a:xfrm>
                                  <a:off x="1622879" y="6757506"/>
                                  <a:ext cx="5404298" cy="386221"/>
                                </a:xfrm>
                                <a:prstGeom prst="rect">
                                  <a:avLst/>
                                </a:prstGeom>
                              </wps:spPr>
                              <wps:txbx>
                                <w:txbxContent>
                                  <w:p w14:paraId="0F48B5BD" w14:textId="77777777" w:rsidR="00BE6F62" w:rsidRPr="00D60C5A" w:rsidRDefault="00BE6F6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115" name="TextBox 15"/>
                              <wps:cNvSpPr txBox="1"/>
                              <wps:spPr>
                                <a:xfrm>
                                  <a:off x="908956" y="7450992"/>
                                  <a:ext cx="6746717" cy="3870224"/>
                                </a:xfrm>
                                <a:prstGeom prst="rect">
                                  <a:avLst/>
                                </a:prstGeom>
                              </wps:spPr>
                              <wps:txbx>
                                <w:txbxContent>
                                  <w:p w14:paraId="4B4927B8" w14:textId="42DBAF9D" w:rsidR="00BE6F62" w:rsidRDefault="007B6664" w:rsidP="000A4B2E">
                                    <w:pPr>
                                      <w:jc w:val="center"/>
                                      <w:rPr>
                                        <w:i/>
                                        <w:iCs/>
                                        <w:szCs w:val="24"/>
                                      </w:rPr>
                                    </w:pPr>
                                    <w:r w:rsidRPr="007B6664">
                                      <w:rPr>
                                        <w:i/>
                                        <w:iCs/>
                                        <w:szCs w:val="24"/>
                                      </w:rPr>
                                      <w:t>"Dear friends, although I was very eager to write to you about the salvation we share, I felt compelled to write and urge you to contend for the faith that was once for all entrusted to God’s holy people."</w:t>
                                    </w:r>
                                  </w:p>
                                  <w:p w14:paraId="00ECE8CA" w14:textId="360217BC" w:rsidR="007B6664" w:rsidRDefault="00C71F62" w:rsidP="000A4B2E">
                                    <w:pPr>
                                      <w:jc w:val="center"/>
                                    </w:pPr>
                                    <w:r w:rsidRPr="00A37EF9">
                                      <w:t>v. 3</w:t>
                                    </w:r>
                                  </w:p>
                                  <w:p w14:paraId="0955463E" w14:textId="27745BD1" w:rsidR="00C71F62" w:rsidRDefault="00C71F62" w:rsidP="000A4B2E">
                                    <w:pPr>
                                      <w:jc w:val="center"/>
                                    </w:pPr>
                                  </w:p>
                                  <w:p w14:paraId="35F3299B" w14:textId="4C90007D" w:rsidR="00C71F62" w:rsidRDefault="00C71F62" w:rsidP="000A4B2E">
                                    <w:pPr>
                                      <w:jc w:val="center"/>
                                    </w:pPr>
                                  </w:p>
                                  <w:p w14:paraId="4B6FABCD" w14:textId="77777777" w:rsidR="00C71F62" w:rsidRPr="007B6664" w:rsidRDefault="00C71F62" w:rsidP="000A4B2E">
                                    <w:pPr>
                                      <w:jc w:val="center"/>
                                      <w:rPr>
                                        <w:szCs w:val="24"/>
                                      </w:rPr>
                                    </w:pPr>
                                  </w:p>
                                  <w:p w14:paraId="5085AA44" w14:textId="77777777" w:rsidR="00BE6F62" w:rsidRPr="009F3A8C" w:rsidRDefault="00BE6F62" w:rsidP="000A4B2E">
                                    <w:pPr>
                                      <w:pStyle w:val="Footer"/>
                                      <w:jc w:val="center"/>
                                      <w:rPr>
                                        <w:rFonts w:ascii="Times New Roman" w:hAnsi="Times New Roman" w:cs="Times New Roman"/>
                                        <w:color w:val="808080" w:themeColor="background1" w:themeShade="80"/>
                                        <w:sz w:val="24"/>
                                        <w:szCs w:val="24"/>
                                      </w:rPr>
                                    </w:pPr>
                                  </w:p>
                                  <w:p w14:paraId="32E1C62D" w14:textId="00450819" w:rsidR="00BE6F62" w:rsidRPr="009F3A8C" w:rsidRDefault="00BE6F62"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Pr="00CA1705">
                                      <w:rPr>
                                        <w:rFonts w:ascii="Times New Roman" w:hAnsi="Times New Roman" w:cs="Times New Roman"/>
                                        <w:color w:val="808080" w:themeColor="background1" w:themeShade="80"/>
                                        <w:sz w:val="24"/>
                                        <w:szCs w:val="24"/>
                                      </w:rPr>
                                      <w:fldChar w:fldCharType="begin"/>
                                    </w:r>
                                    <w:r w:rsidRPr="00CA1705">
                                      <w:rPr>
                                        <w:rFonts w:ascii="Times New Roman" w:hAnsi="Times New Roman" w:cs="Times New Roman"/>
                                        <w:color w:val="808080" w:themeColor="background1" w:themeShade="80"/>
                                        <w:sz w:val="24"/>
                                        <w:szCs w:val="24"/>
                                      </w:rPr>
                                      <w:instrText xml:space="preserve"> SAVEDATE  \@ "MMMM d, yyyy"  \* MERGEFORMAT </w:instrText>
                                    </w:r>
                                    <w:r w:rsidRPr="00CA1705">
                                      <w:rPr>
                                        <w:rFonts w:ascii="Times New Roman" w:hAnsi="Times New Roman" w:cs="Times New Roman"/>
                                        <w:color w:val="808080" w:themeColor="background1" w:themeShade="80"/>
                                        <w:sz w:val="24"/>
                                        <w:szCs w:val="24"/>
                                      </w:rPr>
                                      <w:fldChar w:fldCharType="separate"/>
                                    </w:r>
                                    <w:r w:rsidR="00894063">
                                      <w:rPr>
                                        <w:rFonts w:ascii="Times New Roman" w:hAnsi="Times New Roman" w:cs="Times New Roman"/>
                                        <w:noProof/>
                                        <w:color w:val="808080" w:themeColor="background1" w:themeShade="80"/>
                                        <w:sz w:val="24"/>
                                        <w:szCs w:val="24"/>
                                      </w:rPr>
                                      <w:t>March 12, 2023</w:t>
                                    </w:r>
                                    <w:r w:rsidRPr="00CA1705">
                                      <w:rPr>
                                        <w:rFonts w:ascii="Times New Roman" w:hAnsi="Times New Roman" w:cs="Times New Roman"/>
                                        <w:color w:val="808080" w:themeColor="background1" w:themeShade="80"/>
                                        <w:sz w:val="24"/>
                                        <w:szCs w:val="24"/>
                                      </w:rPr>
                                      <w:fldChar w:fldCharType="end"/>
                                    </w:r>
                                  </w:p>
                                  <w:p w14:paraId="1A7C6D2A" w14:textId="77777777" w:rsidR="00BE6F62" w:rsidRPr="007B6664" w:rsidRDefault="00BE6F62" w:rsidP="00D60C5A">
                                    <w:pPr>
                                      <w:jc w:val="center"/>
                                      <w:rPr>
                                        <w:szCs w:val="24"/>
                                      </w:rPr>
                                    </w:pPr>
                                  </w:p>
                                  <w:p w14:paraId="32749C4E" w14:textId="77777777" w:rsidR="00BE6F62" w:rsidRPr="007B6664" w:rsidRDefault="00BE6F62" w:rsidP="00D60C5A">
                                    <w:pPr>
                                      <w:jc w:val="center"/>
                                      <w:rPr>
                                        <w:szCs w:val="24"/>
                                      </w:rPr>
                                    </w:pPr>
                                  </w:p>
                                  <w:p w14:paraId="3E9D3115" w14:textId="77777777" w:rsidR="00BE6F62" w:rsidRPr="009F3A8C" w:rsidRDefault="00BE6F62"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116"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4497C479"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">
                    <v:group id="Group 10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" path="m,l1754909,993021,3509818,,,xe" fillcolor="#d9d9d9" stroked="f">
                        <v:path arrowok="t"/>
                      </v:shape>
                    </v:group>
                    <v:group id="Group 10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106"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" path="m,l965200,1297940,1930400,,,xe" fillcolor="#444440" stroked="f">
                        <v:path arrowok="t"/>
                      </v:shape>
                    </v:group>
                    <v:group id="Group 108"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5A35CF08" w14:textId="0F93439C" w:rsidR="00BE6F62" w:rsidRDefault="00B1418E" w:rsidP="00725F90">
                              <w:pPr>
                                <w:spacing w:line="668" w:lineRule="exact"/>
                                <w:jc w:val="center"/>
                                <w:rPr>
                                  <w:rFonts w:ascii="Raleway Bold" w:hAnsi="Raleway Bold" w:hint="eastAsia"/>
                                  <w:color w:val="444440"/>
                                  <w:spacing w:val="58"/>
                                  <w:kern w:val="24"/>
                                  <w:sz w:val="58"/>
                                  <w:szCs w:val="58"/>
                                </w:rPr>
                              </w:pPr>
                              <w:r w:rsidRPr="00B1418E">
                                <w:rPr>
                                  <w:rFonts w:ascii="Raleway Bold" w:hAnsi="Raleway Bold"/>
                                  <w:color w:val="444440"/>
                                  <w:spacing w:val="58"/>
                                  <w:kern w:val="24"/>
                                  <w:sz w:val="58"/>
                                  <w:szCs w:val="58"/>
                                </w:rPr>
                                <w:t>JUDE</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5D545446" w14:textId="2EE539C4" w:rsidR="00BE6F62" w:rsidRPr="00D60C5A" w:rsidRDefault="004C26F7" w:rsidP="00D60C5A">
                              <w:pPr>
                                <w:jc w:val="center"/>
                                <w:rPr>
                                  <w:i/>
                                  <w:iCs/>
                                  <w:sz w:val="32"/>
                                  <w:szCs w:val="32"/>
                                </w:rPr>
                              </w:pPr>
                              <w:r w:rsidRPr="004C26F7">
                                <w:rPr>
                                  <w:i/>
                                  <w:iCs/>
                                  <w:sz w:val="32"/>
                                  <w:szCs w:val="32"/>
                                </w:rPr>
                                <w:t>Defend the faith</w:t>
                              </w:r>
                            </w:p>
                          </w:txbxContent>
                        </v:textbox>
                      </v:shape>
                    </v:group>
                    <v:group id="Group 111"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0731F0A1" w14:textId="77777777" w:rsidR="00BE6F62" w:rsidRPr="008E4002" w:rsidRDefault="00BE6F62"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21E8F2E2" w14:textId="77777777" w:rsidR="00BE6F62" w:rsidRPr="00D60C5A" w:rsidRDefault="00BE6F62"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00BA89E5" w14:textId="0A6A736E" w:rsidR="00BE6F62" w:rsidRPr="00EA4928" w:rsidRDefault="00AF62DD" w:rsidP="00857DFB">
                              <w:pPr>
                                <w:spacing w:line="254" w:lineRule="exact"/>
                                <w:jc w:val="center"/>
                                <w:rPr>
                                  <w:color w:val="444440"/>
                                  <w:spacing w:val="81"/>
                                  <w:kern w:val="24"/>
                                  <w:sz w:val="20"/>
                                  <w:szCs w:val="20"/>
                                </w:rPr>
                              </w:pPr>
                              <w:r w:rsidRPr="00AF62DD">
                                <w:rPr>
                                  <w:szCs w:val="24"/>
                                </w:rPr>
                                <w:t>65-80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0F48B5BD" w14:textId="77777777" w:rsidR="00BE6F62" w:rsidRPr="00D60C5A" w:rsidRDefault="00BE6F6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4B4927B8" w14:textId="42DBAF9D" w:rsidR="00BE6F62" w:rsidRDefault="007B6664" w:rsidP="000A4B2E">
                              <w:pPr>
                                <w:jc w:val="center"/>
                                <w:rPr>
                                  <w:i/>
                                  <w:iCs/>
                                  <w:szCs w:val="24"/>
                                </w:rPr>
                              </w:pPr>
                              <w:r w:rsidRPr="007B6664">
                                <w:rPr>
                                  <w:i/>
                                  <w:iCs/>
                                  <w:szCs w:val="24"/>
                                </w:rPr>
                                <w:t>"Dear friends, although I was very eager to write to you about the salvation we share, I felt compelled to write and urge you to contend for the faith that was once for all entrusted to God’s holy people."</w:t>
                              </w:r>
                            </w:p>
                            <w:p w14:paraId="00ECE8CA" w14:textId="360217BC" w:rsidR="007B6664" w:rsidRDefault="00C71F62" w:rsidP="000A4B2E">
                              <w:pPr>
                                <w:jc w:val="center"/>
                              </w:pPr>
                              <w:r w:rsidRPr="00A37EF9">
                                <w:t>v. 3</w:t>
                              </w:r>
                            </w:p>
                            <w:p w14:paraId="0955463E" w14:textId="27745BD1" w:rsidR="00C71F62" w:rsidRDefault="00C71F62" w:rsidP="000A4B2E">
                              <w:pPr>
                                <w:jc w:val="center"/>
                              </w:pPr>
                            </w:p>
                            <w:p w14:paraId="35F3299B" w14:textId="4C90007D" w:rsidR="00C71F62" w:rsidRDefault="00C71F62" w:rsidP="000A4B2E">
                              <w:pPr>
                                <w:jc w:val="center"/>
                              </w:pPr>
                            </w:p>
                            <w:p w14:paraId="4B6FABCD" w14:textId="77777777" w:rsidR="00C71F62" w:rsidRPr="007B6664" w:rsidRDefault="00C71F62" w:rsidP="000A4B2E">
                              <w:pPr>
                                <w:jc w:val="center"/>
                                <w:rPr>
                                  <w:szCs w:val="24"/>
                                </w:rPr>
                              </w:pPr>
                            </w:p>
                            <w:p w14:paraId="5085AA44" w14:textId="77777777" w:rsidR="00BE6F62" w:rsidRPr="009F3A8C" w:rsidRDefault="00BE6F62" w:rsidP="000A4B2E">
                              <w:pPr>
                                <w:pStyle w:val="Footer"/>
                                <w:jc w:val="center"/>
                                <w:rPr>
                                  <w:rFonts w:ascii="Times New Roman" w:hAnsi="Times New Roman" w:cs="Times New Roman"/>
                                  <w:color w:val="808080" w:themeColor="background1" w:themeShade="80"/>
                                  <w:sz w:val="24"/>
                                  <w:szCs w:val="24"/>
                                </w:rPr>
                              </w:pPr>
                            </w:p>
                            <w:p w14:paraId="32E1C62D" w14:textId="00450819" w:rsidR="00BE6F62" w:rsidRPr="009F3A8C" w:rsidRDefault="00BE6F62"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Pr="00CA1705">
                                <w:rPr>
                                  <w:rFonts w:ascii="Times New Roman" w:hAnsi="Times New Roman" w:cs="Times New Roman"/>
                                  <w:color w:val="808080" w:themeColor="background1" w:themeShade="80"/>
                                  <w:sz w:val="24"/>
                                  <w:szCs w:val="24"/>
                                </w:rPr>
                                <w:fldChar w:fldCharType="begin"/>
                              </w:r>
                              <w:r w:rsidRPr="00CA1705">
                                <w:rPr>
                                  <w:rFonts w:ascii="Times New Roman" w:hAnsi="Times New Roman" w:cs="Times New Roman"/>
                                  <w:color w:val="808080" w:themeColor="background1" w:themeShade="80"/>
                                  <w:sz w:val="24"/>
                                  <w:szCs w:val="24"/>
                                </w:rPr>
                                <w:instrText xml:space="preserve"> SAVEDATE  \@ "MMMM d, yyyy"  \* MERGEFORMAT </w:instrText>
                              </w:r>
                              <w:r w:rsidRPr="00CA1705">
                                <w:rPr>
                                  <w:rFonts w:ascii="Times New Roman" w:hAnsi="Times New Roman" w:cs="Times New Roman"/>
                                  <w:color w:val="808080" w:themeColor="background1" w:themeShade="80"/>
                                  <w:sz w:val="24"/>
                                  <w:szCs w:val="24"/>
                                </w:rPr>
                                <w:fldChar w:fldCharType="separate"/>
                              </w:r>
                              <w:r w:rsidR="00894063">
                                <w:rPr>
                                  <w:rFonts w:ascii="Times New Roman" w:hAnsi="Times New Roman" w:cs="Times New Roman"/>
                                  <w:noProof/>
                                  <w:color w:val="808080" w:themeColor="background1" w:themeShade="80"/>
                                  <w:sz w:val="24"/>
                                  <w:szCs w:val="24"/>
                                </w:rPr>
                                <w:t>March 12, 2023</w:t>
                              </w:r>
                              <w:r w:rsidRPr="00CA1705">
                                <w:rPr>
                                  <w:rFonts w:ascii="Times New Roman" w:hAnsi="Times New Roman" w:cs="Times New Roman"/>
                                  <w:color w:val="808080" w:themeColor="background1" w:themeShade="80"/>
                                  <w:sz w:val="24"/>
                                  <w:szCs w:val="24"/>
                                </w:rPr>
                                <w:fldChar w:fldCharType="end"/>
                              </w:r>
                            </w:p>
                            <w:p w14:paraId="1A7C6D2A" w14:textId="77777777" w:rsidR="00BE6F62" w:rsidRPr="007B6664" w:rsidRDefault="00BE6F62" w:rsidP="00D60C5A">
                              <w:pPr>
                                <w:jc w:val="center"/>
                                <w:rPr>
                                  <w:szCs w:val="24"/>
                                </w:rPr>
                              </w:pPr>
                            </w:p>
                            <w:p w14:paraId="32749C4E" w14:textId="77777777" w:rsidR="00BE6F62" w:rsidRPr="007B6664" w:rsidRDefault="00BE6F62" w:rsidP="00D60C5A">
                              <w:pPr>
                                <w:jc w:val="center"/>
                                <w:rPr>
                                  <w:szCs w:val="24"/>
                                </w:rPr>
                              </w:pPr>
                            </w:p>
                            <w:p w14:paraId="3E9D3115" w14:textId="77777777" w:rsidR="00BE6F62" w:rsidRPr="009F3A8C" w:rsidRDefault="00BE6F62"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4384" behindDoc="0" locked="0" layoutInCell="1" allowOverlap="1" wp14:anchorId="319F95E1" wp14:editId="52459548">
                    <wp:simplePos x="0" y="0"/>
                    <wp:positionH relativeFrom="margin">
                      <wp:posOffset>826135</wp:posOffset>
                    </wp:positionH>
                    <wp:positionV relativeFrom="paragraph">
                      <wp:posOffset>5526850</wp:posOffset>
                    </wp:positionV>
                    <wp:extent cx="4054751" cy="282837"/>
                    <wp:effectExtent l="0" t="0" r="0" b="0"/>
                    <wp:wrapNone/>
                    <wp:docPr id="117"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2F70B6D1" w14:textId="1D1D2CE9" w:rsidR="00BE6F62" w:rsidRPr="00EA4928" w:rsidRDefault="00235D52" w:rsidP="002E2456">
                                <w:pPr>
                                  <w:spacing w:line="254" w:lineRule="exact"/>
                                  <w:jc w:val="center"/>
                                  <w:rPr>
                                    <w:color w:val="444440"/>
                                    <w:spacing w:val="81"/>
                                    <w:kern w:val="24"/>
                                    <w:sz w:val="20"/>
                                    <w:szCs w:val="20"/>
                                  </w:rPr>
                                </w:pPr>
                                <w:r w:rsidRPr="00235D52">
                                  <w:rPr>
                                    <w:szCs w:val="24"/>
                                  </w:rPr>
                                  <w:t>Exhort them to fight for their faith in the face of false teachers</w:t>
                                </w:r>
                              </w:p>
                            </w:txbxContent>
                          </wps:txbx>
                          <wps:bodyPr wrap="square" lIns="0" tIns="0" rIns="0" bIns="0" rtlCol="0" anchor="t">
                            <a:noAutofit/>
                          </wps:bodyPr>
                        </wps:wsp>
                      </a:graphicData>
                    </a:graphic>
                  </wp:anchor>
                </w:drawing>
              </mc:Choice>
              <mc:Fallback>
                <w:pict>
                  <v:shape w14:anchorId="319F95E1"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2F70B6D1" w14:textId="1D1D2CE9" w:rsidR="00BE6F62" w:rsidRPr="00EA4928" w:rsidRDefault="00235D52" w:rsidP="002E2456">
                          <w:pPr>
                            <w:spacing w:line="254" w:lineRule="exact"/>
                            <w:jc w:val="center"/>
                            <w:rPr>
                              <w:color w:val="444440"/>
                              <w:spacing w:val="81"/>
                              <w:kern w:val="24"/>
                              <w:sz w:val="20"/>
                              <w:szCs w:val="20"/>
                            </w:rPr>
                          </w:pPr>
                          <w:r w:rsidRPr="00235D52">
                            <w:rPr>
                              <w:szCs w:val="24"/>
                            </w:rPr>
                            <w:t>Exhort them to fight for their faith in the face of false teachers</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527CBC01" wp14:editId="16454BD5">
                    <wp:simplePos x="0" y="0"/>
                    <wp:positionH relativeFrom="margin">
                      <wp:align>center</wp:align>
                    </wp:positionH>
                    <wp:positionV relativeFrom="paragraph">
                      <wp:posOffset>5368331</wp:posOffset>
                    </wp:positionV>
                    <wp:extent cx="511740" cy="0"/>
                    <wp:effectExtent l="0" t="0" r="0" b="0"/>
                    <wp:wrapNone/>
                    <wp:docPr id="118"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0907FD3C"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7B7AD935" wp14:editId="32EBB440">
                    <wp:simplePos x="0" y="0"/>
                    <wp:positionH relativeFrom="margin">
                      <wp:align>center</wp:align>
                    </wp:positionH>
                    <wp:positionV relativeFrom="paragraph">
                      <wp:posOffset>5082738</wp:posOffset>
                    </wp:positionV>
                    <wp:extent cx="4054751" cy="282819"/>
                    <wp:effectExtent l="0" t="0" r="0" b="0"/>
                    <wp:wrapNone/>
                    <wp:docPr id="119"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446424B1" w14:textId="77777777" w:rsidR="00BE6F62" w:rsidRPr="00D60C5A" w:rsidRDefault="00BE6F62"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7B7AD935"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446424B1" w14:textId="77777777" w:rsidR="00BE6F62" w:rsidRPr="00D60C5A" w:rsidRDefault="00BE6F62"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p>
        <w:p w14:paraId="5B3D02AF" w14:textId="67BD35F6" w:rsidR="00BE6F62" w:rsidRDefault="00C71F62">
          <w:pPr>
            <w:spacing w:line="259" w:lineRule="auto"/>
            <w:rPr>
              <w:i/>
              <w:iCs/>
              <w:sz w:val="32"/>
              <w:szCs w:val="32"/>
            </w:rPr>
          </w:pPr>
          <w:r>
            <w:rPr>
              <w:noProof/>
            </w:rPr>
            <w:drawing>
              <wp:anchor distT="0" distB="0" distL="114300" distR="114300" simplePos="0" relativeHeight="251661312" behindDoc="0" locked="0" layoutInCell="1" allowOverlap="1" wp14:anchorId="176EC79B" wp14:editId="60CC1234">
                <wp:simplePos x="0" y="0"/>
                <wp:positionH relativeFrom="margin">
                  <wp:align>center</wp:align>
                </wp:positionH>
                <wp:positionV relativeFrom="paragraph">
                  <wp:posOffset>8098271</wp:posOffset>
                </wp:positionV>
                <wp:extent cx="276225" cy="276225"/>
                <wp:effectExtent l="0" t="0" r="9525" b="9525"/>
                <wp:wrapSquare wrapText="bothSides"/>
                <wp:docPr id="120" name="Picture 1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6F62">
            <w:rPr>
              <w:i/>
              <w:iCs/>
              <w:sz w:val="32"/>
              <w:szCs w:val="32"/>
            </w:rPr>
            <w:br w:type="page"/>
          </w:r>
        </w:p>
      </w:sdtContent>
    </w:sdt>
    <w:p w14:paraId="6FA396EB" w14:textId="7655B634" w:rsidR="00416B5A" w:rsidRPr="00A37EF9" w:rsidRDefault="00416B5A" w:rsidP="00416B5A">
      <w:r w:rsidRPr="00A37EF9">
        <w:lastRenderedPageBreak/>
        <w:t xml:space="preserve">The letter is difficult to date but is usually </w:t>
      </w:r>
      <w:r>
        <w:t>placed</w:t>
      </w:r>
      <w:r w:rsidRPr="00A37EF9">
        <w:t xml:space="preserve"> somewhere between AD 65 and 80</w:t>
      </w:r>
      <w:r>
        <w:t xml:space="preserve"> </w:t>
      </w:r>
      <w:r w:rsidRPr="00A37EF9">
        <w:t>because of the similarities with 2 Peter chapter 2. One difference is that in 2 Peter 2</w:t>
      </w:r>
      <w:r w:rsidR="00BC64D4">
        <w:t>,</w:t>
      </w:r>
      <w:r w:rsidRPr="00A37EF9">
        <w:t xml:space="preserve"> the false teachers are to come, while in Jude's letter</w:t>
      </w:r>
      <w:r w:rsidR="00BC64D4">
        <w:t>,</w:t>
      </w:r>
      <w:r w:rsidRPr="00A37EF9">
        <w:t xml:space="preserve"> they have al</w:t>
      </w:r>
      <w:r>
        <w:t>ready</w:t>
      </w:r>
      <w:r w:rsidRPr="00A37EF9">
        <w:t xml:space="preserve"> come (v. 4). It is also possible that he distanced himself a little in time from the apostles in v. 17, or it could mean that he was not one of the apostles. The author is also believed to be one of the brothers of Jesus (and James) (v. 1, Mark 6:3).</w:t>
      </w:r>
    </w:p>
    <w:p w14:paraId="71E1B87E" w14:textId="77777777" w:rsidR="00416B5A" w:rsidRDefault="00416B5A" w:rsidP="00416B5A">
      <w:r w:rsidRPr="00A37EF9">
        <w:t>The addressees appear to be Judeo-Christians due to</w:t>
      </w:r>
      <w:r>
        <w:t>:</w:t>
      </w:r>
      <w:r w:rsidRPr="00A37EF9">
        <w:t xml:space="preserve"> </w:t>
      </w:r>
    </w:p>
    <w:p w14:paraId="7B6FB52D" w14:textId="1358D673" w:rsidR="00416B5A" w:rsidRDefault="00416B5A" w:rsidP="00416B5A">
      <w:pPr>
        <w:pStyle w:val="ListParagraph"/>
        <w:numPr>
          <w:ilvl w:val="0"/>
          <w:numId w:val="6"/>
        </w:numPr>
        <w:rPr>
          <w:lang w:val="en-US"/>
        </w:rPr>
      </w:pPr>
      <w:r w:rsidRPr="00E11505">
        <w:rPr>
          <w:lang w:val="en-US"/>
        </w:rPr>
        <w:t>many OT references</w:t>
      </w:r>
      <w:r w:rsidR="006F2AAD">
        <w:rPr>
          <w:lang w:val="en-US"/>
        </w:rPr>
        <w:t>.</w:t>
      </w:r>
    </w:p>
    <w:p w14:paraId="078685D9" w14:textId="5227C6A7" w:rsidR="00416B5A" w:rsidRDefault="00416B5A" w:rsidP="00416B5A">
      <w:pPr>
        <w:pStyle w:val="ListParagraph"/>
        <w:numPr>
          <w:ilvl w:val="0"/>
          <w:numId w:val="6"/>
        </w:numPr>
        <w:rPr>
          <w:lang w:val="en-US"/>
        </w:rPr>
      </w:pPr>
      <w:r w:rsidRPr="00E11505">
        <w:rPr>
          <w:lang w:val="en-US"/>
        </w:rPr>
        <w:t>references to Jewish scriptures that are not in the OT</w:t>
      </w:r>
      <w:r w:rsidR="006F2AAD">
        <w:rPr>
          <w:lang w:val="en-US"/>
        </w:rPr>
        <w:t>.</w:t>
      </w:r>
    </w:p>
    <w:p w14:paraId="4EC98B1B" w14:textId="3EFD5E76" w:rsidR="00416B5A" w:rsidRPr="00E11505" w:rsidRDefault="00416B5A" w:rsidP="00416B5A">
      <w:pPr>
        <w:pStyle w:val="ListParagraph"/>
        <w:numPr>
          <w:ilvl w:val="0"/>
          <w:numId w:val="6"/>
        </w:numPr>
        <w:rPr>
          <w:lang w:val="en-US"/>
        </w:rPr>
      </w:pPr>
      <w:r w:rsidRPr="00E11505">
        <w:rPr>
          <w:lang w:val="en-US"/>
        </w:rPr>
        <w:t>adheres more to the Hebrew version of the OT than to the Greek</w:t>
      </w:r>
      <w:r w:rsidR="00BC64D4">
        <w:rPr>
          <w:lang w:val="en-US"/>
        </w:rPr>
        <w:t>,</w:t>
      </w:r>
      <w:r w:rsidRPr="00E11505">
        <w:rPr>
          <w:lang w:val="en-US"/>
        </w:rPr>
        <w:t xml:space="preserve"> e.g., Paul uses </w:t>
      </w:r>
      <w:r w:rsidR="00BC64D4">
        <w:rPr>
          <w:lang w:val="en-US"/>
        </w:rPr>
        <w:t xml:space="preserve">it </w:t>
      </w:r>
      <w:r w:rsidRPr="00E11505">
        <w:rPr>
          <w:lang w:val="en-US"/>
        </w:rPr>
        <w:t>the most.</w:t>
      </w:r>
    </w:p>
    <w:p w14:paraId="24EA6A45" w14:textId="3EF90B74" w:rsidR="00416B5A" w:rsidRPr="00A37EF9" w:rsidRDefault="00416B5A" w:rsidP="00416B5A">
      <w:r w:rsidRPr="00A37EF9">
        <w:t xml:space="preserve">He had intended to write about </w:t>
      </w:r>
      <w:r w:rsidRPr="008F1608">
        <w:t>the salvation</w:t>
      </w:r>
      <w:r>
        <w:t xml:space="preserve"> they share</w:t>
      </w:r>
      <w:r w:rsidRPr="00A37EF9">
        <w:t>, but then he f</w:t>
      </w:r>
      <w:r>
        <w:t>ound</w:t>
      </w:r>
      <w:r w:rsidRPr="00A37EF9">
        <w:t xml:space="preserve"> himself </w:t>
      </w:r>
      <w:r w:rsidRPr="009E5493">
        <w:rPr>
          <w:i/>
          <w:iCs/>
        </w:rPr>
        <w:t>"compelled to write and urge you to contend for the faith that was once for all entrusted to God’s holy people."</w:t>
      </w:r>
      <w:r w:rsidRPr="00A37EF9">
        <w:t xml:space="preserve"> (v. 3). The purpose is therefore to exhort them to fight for the faith in the face of false teachers who abuse grace and deny Jesus (v. 4) (cf. 2 Pet 2:1,</w:t>
      </w:r>
      <w:r w:rsidR="00BC64D4">
        <w:t xml:space="preserve"> </w:t>
      </w:r>
      <w:r w:rsidRPr="00A37EF9">
        <w:t>19).</w:t>
      </w:r>
    </w:p>
    <w:p w14:paraId="4FFB9C47" w14:textId="23850337" w:rsidR="00416B5A" w:rsidRPr="00A37EF9" w:rsidRDefault="00416B5A" w:rsidP="00416B5A">
      <w:r w:rsidRPr="00A37EF9">
        <w:t xml:space="preserve">As </w:t>
      </w:r>
      <w:r>
        <w:t>mentioned</w:t>
      </w:r>
      <w:r w:rsidRPr="00A37EF9">
        <w:t xml:space="preserve">, Jude quotes a couple of scriptures that are not found in the Old Testament. He does not call them "Scripture" and does not consider them on </w:t>
      </w:r>
      <w:r>
        <w:t>equal standing</w:t>
      </w:r>
      <w:r w:rsidRPr="00A37EF9">
        <w:t xml:space="preserve"> with the OT, but especially </w:t>
      </w:r>
      <w:r w:rsidR="00894063" w:rsidRPr="00894063">
        <w:t>The Book of Enoch</w:t>
      </w:r>
      <w:r w:rsidRPr="00A37EF9">
        <w:t xml:space="preserve"> was widely read. His point is to relate to the readers and show that the false teachers among them are rebellious and engage in sexual immorality in the same way as these "great sinners" in Old Testament times.</w:t>
      </w:r>
    </w:p>
    <w:p w14:paraId="02A72703" w14:textId="12BB5B32" w:rsidR="00416B5A" w:rsidRPr="00A37EF9" w:rsidRDefault="00416B5A" w:rsidP="00416B5A">
      <w:r w:rsidRPr="00A37EF9">
        <w:t>Jude focuses mostly on the lifestyle of the false teachers and little on the</w:t>
      </w:r>
      <w:r>
        <w:t>ir</w:t>
      </w:r>
      <w:r w:rsidRPr="00A37EF9">
        <w:t xml:space="preserve"> theology. It should be very visible </w:t>
      </w:r>
      <w:r>
        <w:t>from</w:t>
      </w:r>
      <w:r w:rsidRPr="00A37EF9">
        <w:t xml:space="preserve"> how you live whether you are on the right course or not. He concludes by </w:t>
      </w:r>
      <w:r>
        <w:t>encouraging</w:t>
      </w:r>
      <w:r w:rsidRPr="00A37EF9">
        <w:t xml:space="preserve"> them</w:t>
      </w:r>
      <w:r>
        <w:t xml:space="preserve"> to</w:t>
      </w:r>
      <w:r w:rsidRPr="00A37EF9">
        <w:t>:</w:t>
      </w:r>
    </w:p>
    <w:p w14:paraId="6190620C" w14:textId="513BDAC8" w:rsidR="00416B5A" w:rsidRPr="00A37EF9" w:rsidRDefault="00416B5A" w:rsidP="00416B5A">
      <w:pPr>
        <w:pStyle w:val="ListParagraph"/>
        <w:numPr>
          <w:ilvl w:val="0"/>
          <w:numId w:val="5"/>
        </w:numPr>
        <w:rPr>
          <w:lang w:val="en-US"/>
        </w:rPr>
      </w:pPr>
      <w:r>
        <w:rPr>
          <w:lang w:val="en-US"/>
        </w:rPr>
        <w:t>B</w:t>
      </w:r>
      <w:r w:rsidRPr="00A37EF9">
        <w:rPr>
          <w:lang w:val="en-US"/>
        </w:rPr>
        <w:t xml:space="preserve">uild </w:t>
      </w:r>
      <w:r>
        <w:rPr>
          <w:lang w:val="en-US"/>
        </w:rPr>
        <w:t>them</w:t>
      </w:r>
      <w:r w:rsidRPr="00A37EF9">
        <w:rPr>
          <w:lang w:val="en-US"/>
        </w:rPr>
        <w:t>sel</w:t>
      </w:r>
      <w:r w:rsidR="00BC64D4">
        <w:rPr>
          <w:lang w:val="en-US"/>
        </w:rPr>
        <w:t>ves</w:t>
      </w:r>
      <w:r w:rsidRPr="00A37EF9">
        <w:rPr>
          <w:lang w:val="en-US"/>
        </w:rPr>
        <w:t xml:space="preserve"> up in </w:t>
      </w:r>
      <w:r w:rsidR="002F0CF5">
        <w:rPr>
          <w:lang w:val="en-US"/>
        </w:rPr>
        <w:t xml:space="preserve">their </w:t>
      </w:r>
      <w:r w:rsidRPr="00A37EF9">
        <w:rPr>
          <w:lang w:val="en-US"/>
        </w:rPr>
        <w:t>faith</w:t>
      </w:r>
      <w:r w:rsidR="006F2AAD">
        <w:rPr>
          <w:lang w:val="en-US"/>
        </w:rPr>
        <w:t>.</w:t>
      </w:r>
    </w:p>
    <w:p w14:paraId="7B0E5CE5" w14:textId="086B318E" w:rsidR="00416B5A" w:rsidRPr="00A37EF9" w:rsidRDefault="00416B5A" w:rsidP="00416B5A">
      <w:pPr>
        <w:pStyle w:val="ListParagraph"/>
        <w:numPr>
          <w:ilvl w:val="0"/>
          <w:numId w:val="5"/>
        </w:numPr>
        <w:rPr>
          <w:lang w:val="en-US"/>
        </w:rPr>
      </w:pPr>
      <w:r>
        <w:rPr>
          <w:lang w:val="en-US"/>
        </w:rPr>
        <w:t>P</w:t>
      </w:r>
      <w:r w:rsidRPr="00A37EF9">
        <w:rPr>
          <w:lang w:val="en-US"/>
        </w:rPr>
        <w:t xml:space="preserve">ray </w:t>
      </w:r>
      <w:r>
        <w:rPr>
          <w:lang w:val="en-US"/>
        </w:rPr>
        <w:t>c</w:t>
      </w:r>
      <w:r w:rsidRPr="00A37EF9">
        <w:rPr>
          <w:lang w:val="en-US"/>
        </w:rPr>
        <w:t>onstantly in the Holy Spirit</w:t>
      </w:r>
      <w:r w:rsidR="006F2AAD">
        <w:rPr>
          <w:lang w:val="en-US"/>
        </w:rPr>
        <w:t>.</w:t>
      </w:r>
    </w:p>
    <w:p w14:paraId="4F1E64EF" w14:textId="4A3887D3" w:rsidR="00626516" w:rsidRPr="00416B5A" w:rsidRDefault="00416B5A" w:rsidP="00A01F0C">
      <w:pPr>
        <w:pStyle w:val="ListParagraph"/>
        <w:numPr>
          <w:ilvl w:val="0"/>
          <w:numId w:val="5"/>
        </w:numPr>
        <w:rPr>
          <w:lang w:val="en-US"/>
        </w:rPr>
      </w:pPr>
      <w:r>
        <w:rPr>
          <w:lang w:val="en-US"/>
        </w:rPr>
        <w:t>R</w:t>
      </w:r>
      <w:r w:rsidRPr="00A37EF9">
        <w:rPr>
          <w:lang w:val="en-US"/>
        </w:rPr>
        <w:t>emain in God's love. God has the power to keep them from falling (v. 24), even if they are challenged.</w:t>
      </w:r>
    </w:p>
    <w:sectPr w:rsidR="00626516" w:rsidRPr="00416B5A"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3CE0D" w14:textId="77777777" w:rsidR="00DD021B" w:rsidRDefault="00DD021B" w:rsidP="002E6B99">
      <w:pPr>
        <w:spacing w:after="0" w:line="240" w:lineRule="auto"/>
      </w:pPr>
      <w:r>
        <w:separator/>
      </w:r>
    </w:p>
  </w:endnote>
  <w:endnote w:type="continuationSeparator" w:id="0">
    <w:p w14:paraId="14CBFD9C" w14:textId="77777777" w:rsidR="00DD021B" w:rsidRDefault="00DD021B"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081DC5CF"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BC64D4">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BC64D4">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10147" w14:textId="77777777" w:rsidR="00DD021B" w:rsidRDefault="00DD021B" w:rsidP="002E6B99">
      <w:pPr>
        <w:spacing w:after="0" w:line="240" w:lineRule="auto"/>
      </w:pPr>
      <w:r>
        <w:separator/>
      </w:r>
    </w:p>
  </w:footnote>
  <w:footnote w:type="continuationSeparator" w:id="0">
    <w:p w14:paraId="08640C94" w14:textId="77777777" w:rsidR="00DD021B" w:rsidRDefault="00DD021B"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5A14"/>
    <w:multiLevelType w:val="hybridMultilevel"/>
    <w:tmpl w:val="FC1C5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F86ED5"/>
    <w:multiLevelType w:val="hybridMultilevel"/>
    <w:tmpl w:val="50BCA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2C123C"/>
    <w:multiLevelType w:val="hybridMultilevel"/>
    <w:tmpl w:val="9C224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8494102">
    <w:abstractNumId w:val="5"/>
  </w:num>
  <w:num w:numId="2" w16cid:durableId="434443819">
    <w:abstractNumId w:val="2"/>
  </w:num>
  <w:num w:numId="3" w16cid:durableId="643698087">
    <w:abstractNumId w:val="1"/>
  </w:num>
  <w:num w:numId="4" w16cid:durableId="67074937">
    <w:abstractNumId w:val="0"/>
  </w:num>
  <w:num w:numId="5" w16cid:durableId="502360522">
    <w:abstractNumId w:val="4"/>
  </w:num>
  <w:num w:numId="6" w16cid:durableId="1804153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0566E"/>
    <w:rsid w:val="00011E8A"/>
    <w:rsid w:val="00014D2C"/>
    <w:rsid w:val="00020565"/>
    <w:rsid w:val="000235D0"/>
    <w:rsid w:val="00026072"/>
    <w:rsid w:val="00054981"/>
    <w:rsid w:val="00075677"/>
    <w:rsid w:val="00075B2C"/>
    <w:rsid w:val="000818D4"/>
    <w:rsid w:val="00096F9B"/>
    <w:rsid w:val="000A6DA6"/>
    <w:rsid w:val="000C4BDF"/>
    <w:rsid w:val="000C4C51"/>
    <w:rsid w:val="00114F06"/>
    <w:rsid w:val="001408FE"/>
    <w:rsid w:val="0018236E"/>
    <w:rsid w:val="001A1A22"/>
    <w:rsid w:val="001A728F"/>
    <w:rsid w:val="001C3FDD"/>
    <w:rsid w:val="001F3950"/>
    <w:rsid w:val="002030EA"/>
    <w:rsid w:val="00210DD1"/>
    <w:rsid w:val="002228FA"/>
    <w:rsid w:val="00224592"/>
    <w:rsid w:val="00235D52"/>
    <w:rsid w:val="00254993"/>
    <w:rsid w:val="00254D05"/>
    <w:rsid w:val="00256AB3"/>
    <w:rsid w:val="00262E79"/>
    <w:rsid w:val="002767B2"/>
    <w:rsid w:val="00280829"/>
    <w:rsid w:val="002B5064"/>
    <w:rsid w:val="002B732B"/>
    <w:rsid w:val="002B75BC"/>
    <w:rsid w:val="002E4192"/>
    <w:rsid w:val="002E6B99"/>
    <w:rsid w:val="002F0CF5"/>
    <w:rsid w:val="00313BEA"/>
    <w:rsid w:val="003140DD"/>
    <w:rsid w:val="00326A56"/>
    <w:rsid w:val="00343301"/>
    <w:rsid w:val="0034751B"/>
    <w:rsid w:val="003F0F0B"/>
    <w:rsid w:val="003F2148"/>
    <w:rsid w:val="00404437"/>
    <w:rsid w:val="00404B5B"/>
    <w:rsid w:val="00416B5A"/>
    <w:rsid w:val="00463195"/>
    <w:rsid w:val="00473576"/>
    <w:rsid w:val="004943D4"/>
    <w:rsid w:val="004A741F"/>
    <w:rsid w:val="004C26F7"/>
    <w:rsid w:val="004C587C"/>
    <w:rsid w:val="005005C6"/>
    <w:rsid w:val="005011AE"/>
    <w:rsid w:val="00501D30"/>
    <w:rsid w:val="00526536"/>
    <w:rsid w:val="00537625"/>
    <w:rsid w:val="0054779A"/>
    <w:rsid w:val="00551612"/>
    <w:rsid w:val="00586F4B"/>
    <w:rsid w:val="005C520B"/>
    <w:rsid w:val="005E15FC"/>
    <w:rsid w:val="00615CF5"/>
    <w:rsid w:val="00620D62"/>
    <w:rsid w:val="00623A23"/>
    <w:rsid w:val="00626516"/>
    <w:rsid w:val="00661ECD"/>
    <w:rsid w:val="00664C59"/>
    <w:rsid w:val="00667DE5"/>
    <w:rsid w:val="00675598"/>
    <w:rsid w:val="006F2AAD"/>
    <w:rsid w:val="006F6423"/>
    <w:rsid w:val="00732426"/>
    <w:rsid w:val="007401EF"/>
    <w:rsid w:val="00766F63"/>
    <w:rsid w:val="007823A9"/>
    <w:rsid w:val="00783856"/>
    <w:rsid w:val="007B1C50"/>
    <w:rsid w:val="007B6664"/>
    <w:rsid w:val="00812B69"/>
    <w:rsid w:val="008350CB"/>
    <w:rsid w:val="0083627E"/>
    <w:rsid w:val="00875A33"/>
    <w:rsid w:val="00894063"/>
    <w:rsid w:val="008C07F7"/>
    <w:rsid w:val="008D37BC"/>
    <w:rsid w:val="008F6DE1"/>
    <w:rsid w:val="0092573E"/>
    <w:rsid w:val="00940407"/>
    <w:rsid w:val="0097046A"/>
    <w:rsid w:val="00974D63"/>
    <w:rsid w:val="009A35B3"/>
    <w:rsid w:val="009C2B13"/>
    <w:rsid w:val="009C5857"/>
    <w:rsid w:val="009E5493"/>
    <w:rsid w:val="00A01B47"/>
    <w:rsid w:val="00A01F0C"/>
    <w:rsid w:val="00A27B94"/>
    <w:rsid w:val="00A47C2D"/>
    <w:rsid w:val="00A65AE8"/>
    <w:rsid w:val="00A84BDE"/>
    <w:rsid w:val="00A85CAC"/>
    <w:rsid w:val="00A97CA5"/>
    <w:rsid w:val="00AA076B"/>
    <w:rsid w:val="00AB165D"/>
    <w:rsid w:val="00AB7A44"/>
    <w:rsid w:val="00AB7F25"/>
    <w:rsid w:val="00AF62DD"/>
    <w:rsid w:val="00AF7F0F"/>
    <w:rsid w:val="00B1418E"/>
    <w:rsid w:val="00B301CE"/>
    <w:rsid w:val="00B46F2B"/>
    <w:rsid w:val="00B54854"/>
    <w:rsid w:val="00B6317C"/>
    <w:rsid w:val="00B96C83"/>
    <w:rsid w:val="00BB7EA6"/>
    <w:rsid w:val="00BC1338"/>
    <w:rsid w:val="00BC64D4"/>
    <w:rsid w:val="00BE6F62"/>
    <w:rsid w:val="00BF0239"/>
    <w:rsid w:val="00BF376F"/>
    <w:rsid w:val="00C32E57"/>
    <w:rsid w:val="00C350B3"/>
    <w:rsid w:val="00C61CC3"/>
    <w:rsid w:val="00C71F62"/>
    <w:rsid w:val="00C73C26"/>
    <w:rsid w:val="00CA2C29"/>
    <w:rsid w:val="00CA63A7"/>
    <w:rsid w:val="00CB105A"/>
    <w:rsid w:val="00CC0A5D"/>
    <w:rsid w:val="00CD395B"/>
    <w:rsid w:val="00D071C2"/>
    <w:rsid w:val="00D1153B"/>
    <w:rsid w:val="00D14F04"/>
    <w:rsid w:val="00D22A85"/>
    <w:rsid w:val="00D3580A"/>
    <w:rsid w:val="00DC4CF5"/>
    <w:rsid w:val="00DD021B"/>
    <w:rsid w:val="00E208D5"/>
    <w:rsid w:val="00E42D70"/>
    <w:rsid w:val="00E46090"/>
    <w:rsid w:val="00E5221E"/>
    <w:rsid w:val="00E67C6C"/>
    <w:rsid w:val="00E77C76"/>
    <w:rsid w:val="00EA6C78"/>
    <w:rsid w:val="00EB17FC"/>
    <w:rsid w:val="00EC1D29"/>
    <w:rsid w:val="00ED1A5B"/>
    <w:rsid w:val="00EF1D45"/>
    <w:rsid w:val="00F74032"/>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character" w:styleId="CommentReference">
    <w:name w:val="annotation reference"/>
    <w:basedOn w:val="DefaultParagraphFont"/>
    <w:uiPriority w:val="99"/>
    <w:semiHidden/>
    <w:unhideWhenUsed/>
    <w:rsid w:val="00BC64D4"/>
    <w:rPr>
      <w:sz w:val="16"/>
      <w:szCs w:val="16"/>
    </w:rPr>
  </w:style>
  <w:style w:type="paragraph" w:styleId="CommentText">
    <w:name w:val="annotation text"/>
    <w:basedOn w:val="Normal"/>
    <w:link w:val="CommentTextChar"/>
    <w:uiPriority w:val="99"/>
    <w:semiHidden/>
    <w:unhideWhenUsed/>
    <w:rsid w:val="00BC64D4"/>
    <w:pPr>
      <w:spacing w:line="240" w:lineRule="auto"/>
    </w:pPr>
    <w:rPr>
      <w:sz w:val="20"/>
      <w:szCs w:val="20"/>
    </w:rPr>
  </w:style>
  <w:style w:type="character" w:customStyle="1" w:styleId="CommentTextChar">
    <w:name w:val="Comment Text Char"/>
    <w:basedOn w:val="DefaultParagraphFont"/>
    <w:link w:val="CommentText"/>
    <w:uiPriority w:val="99"/>
    <w:semiHidden/>
    <w:rsid w:val="00BC64D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C64D4"/>
    <w:rPr>
      <w:b/>
      <w:bCs/>
    </w:rPr>
  </w:style>
  <w:style w:type="character" w:customStyle="1" w:styleId="CommentSubjectChar">
    <w:name w:val="Comment Subject Char"/>
    <w:basedOn w:val="CommentTextChar"/>
    <w:link w:val="CommentSubject"/>
    <w:uiPriority w:val="99"/>
    <w:semiHidden/>
    <w:rsid w:val="00BC64D4"/>
    <w:rPr>
      <w:rFonts w:ascii="Times New Roman" w:hAnsi="Times New Roman"/>
      <w:b/>
      <w:bCs/>
      <w:sz w:val="20"/>
      <w:szCs w:val="20"/>
    </w:rPr>
  </w:style>
  <w:style w:type="paragraph" w:styleId="Revision">
    <w:name w:val="Revision"/>
    <w:hidden/>
    <w:uiPriority w:val="99"/>
    <w:semiHidden/>
    <w:rsid w:val="00BC64D4"/>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BC64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4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7</cp:revision>
  <dcterms:created xsi:type="dcterms:W3CDTF">2023-02-07T07:33:00Z</dcterms:created>
  <dcterms:modified xsi:type="dcterms:W3CDTF">2023-03-20T07:15:00Z</dcterms:modified>
</cp:coreProperties>
</file>